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94A8A" w14:textId="2BE32D22" w:rsidR="00891003" w:rsidRDefault="00891003" w:rsidP="00891003">
      <w:pPr>
        <w:jc w:val="center"/>
        <w:rPr>
          <w:b/>
          <w:bCs/>
          <w:sz w:val="32"/>
          <w:szCs w:val="32"/>
          <w:lang w:val="en-GB"/>
        </w:rPr>
      </w:pPr>
      <w:r w:rsidRPr="00891003">
        <w:rPr>
          <w:b/>
          <w:bCs/>
          <w:sz w:val="32"/>
          <w:szCs w:val="32"/>
          <w:lang w:val="en-GB"/>
        </w:rPr>
        <w:t>READ ME – DATA LITERACY</w:t>
      </w:r>
    </w:p>
    <w:p w14:paraId="45472D98" w14:textId="56ACFB8E" w:rsidR="00891003" w:rsidRDefault="00891003" w:rsidP="00891003">
      <w:pPr>
        <w:jc w:val="center"/>
        <w:rPr>
          <w:b/>
          <w:bCs/>
          <w:sz w:val="32"/>
          <w:szCs w:val="32"/>
          <w:lang w:val="en-GB"/>
        </w:rPr>
      </w:pPr>
    </w:p>
    <w:p w14:paraId="453B6089" w14:textId="77777777" w:rsidR="00891003" w:rsidRPr="00891003" w:rsidRDefault="00891003" w:rsidP="00891003">
      <w:pPr>
        <w:jc w:val="center"/>
        <w:rPr>
          <w:b/>
          <w:bCs/>
          <w:sz w:val="32"/>
          <w:szCs w:val="32"/>
          <w:lang w:val="en-GB"/>
        </w:rPr>
      </w:pPr>
    </w:p>
    <w:p w14:paraId="67B57249" w14:textId="1CB75FF7" w:rsidR="004C4073" w:rsidRPr="00891003" w:rsidRDefault="004C4073" w:rsidP="00891003">
      <w:pPr>
        <w:rPr>
          <w:sz w:val="24"/>
          <w:szCs w:val="24"/>
          <w:u w:val="single"/>
          <w:lang w:val="en-GB"/>
        </w:rPr>
      </w:pPr>
      <w:r w:rsidRPr="00891003">
        <w:rPr>
          <w:sz w:val="24"/>
          <w:szCs w:val="24"/>
          <w:u w:val="single"/>
          <w:lang w:val="en-GB"/>
        </w:rPr>
        <w:t>Code: Contains the code that generates the samples and produces the results of the paper</w:t>
      </w:r>
    </w:p>
    <w:p w14:paraId="17F99B59" w14:textId="1A7D6F16" w:rsidR="004C4073" w:rsidRDefault="004C4073" w:rsidP="00891003">
      <w:pPr>
        <w:pStyle w:val="Listenabsatz"/>
        <w:numPr>
          <w:ilvl w:val="0"/>
          <w:numId w:val="1"/>
        </w:numPr>
      </w:pPr>
      <w:r>
        <w:t>Subfolder “Creating demand data”: the “</w:t>
      </w:r>
      <w:proofErr w:type="spellStart"/>
      <w:r>
        <w:t>Bike_data</w:t>
      </w:r>
      <w:proofErr w:type="spellEnd"/>
      <w:r>
        <w:t>_..._h” code creates the hourly data, in which the demand and supply is aggregated from the trip data. The data is created monthly as the data sets are t</w:t>
      </w:r>
      <w:r w:rsidR="00891003">
        <w:t>o</w:t>
      </w:r>
      <w:r>
        <w:t>o big (for my computer) to combine from the start.</w:t>
      </w:r>
    </w:p>
    <w:p w14:paraId="65717A10" w14:textId="0BF14782" w:rsidR="00C8743E" w:rsidRDefault="004C4073" w:rsidP="00891003">
      <w:pPr>
        <w:pStyle w:val="Listenabsatz"/>
        <w:numPr>
          <w:ilvl w:val="0"/>
          <w:numId w:val="1"/>
        </w:numPr>
      </w:pPr>
      <w:r>
        <w:t xml:space="preserve">Subfolder “Clustering”: </w:t>
      </w:r>
      <w:r w:rsidR="00C8743E">
        <w:t xml:space="preserve">“Combined Data” is the </w:t>
      </w:r>
      <w:r w:rsidR="00891003">
        <w:t>code</w:t>
      </w:r>
      <w:r w:rsidR="00C8743E">
        <w:t xml:space="preserve"> that first clusters the data by location</w:t>
      </w:r>
      <w:r w:rsidR="00891003">
        <w:t xml:space="preserve"> (.._20 for 20 cluster)</w:t>
      </w:r>
      <w:r w:rsidR="00C8743E">
        <w:t>. “Demand cluster data” is the final clustering step that combines the clustered data into one data set.</w:t>
      </w:r>
    </w:p>
    <w:p w14:paraId="5BFD5134" w14:textId="19DE0DB8" w:rsidR="00C8743E" w:rsidRDefault="00C8743E" w:rsidP="00891003">
      <w:pPr>
        <w:pStyle w:val="Listenabsatz"/>
        <w:numPr>
          <w:ilvl w:val="1"/>
          <w:numId w:val="1"/>
        </w:numPr>
      </w:pPr>
      <w:r>
        <w:t>Subfolder “Cluster demand pattern”: Is the Code for the DTW k mean clustering process by location clusters.</w:t>
      </w:r>
    </w:p>
    <w:p w14:paraId="20D2DDC4" w14:textId="7BB6EBF5" w:rsidR="00C8743E" w:rsidRPr="00891003" w:rsidRDefault="004C4073" w:rsidP="00891003">
      <w:pPr>
        <w:pStyle w:val="Listenabsatz"/>
        <w:numPr>
          <w:ilvl w:val="0"/>
          <w:numId w:val="1"/>
        </w:numPr>
      </w:pPr>
      <w:r>
        <w:t>Subfolder “Plots”:</w:t>
      </w:r>
      <w:r w:rsidR="00C8743E">
        <w:t xml:space="preserve"> The Code here creates the </w:t>
      </w:r>
      <w:r w:rsidR="00891003">
        <w:t xml:space="preserve">frequency and station </w:t>
      </w:r>
      <w:r w:rsidR="00C8743E">
        <w:t>plots used in the paper</w:t>
      </w:r>
    </w:p>
    <w:p w14:paraId="36EE4E96" w14:textId="372849B3" w:rsidR="004C4073" w:rsidRPr="00E67D4B" w:rsidRDefault="00C8743E" w:rsidP="00C8743E">
      <w:pPr>
        <w:rPr>
          <w:b/>
          <w:bCs/>
          <w:u w:val="single"/>
        </w:rPr>
      </w:pPr>
      <w:proofErr w:type="spellStart"/>
      <w:r w:rsidRPr="00E67D4B">
        <w:rPr>
          <w:b/>
          <w:bCs/>
          <w:u w:val="single"/>
        </w:rPr>
        <w:t>Recreation</w:t>
      </w:r>
      <w:proofErr w:type="spellEnd"/>
      <w:r w:rsidRPr="00E67D4B">
        <w:rPr>
          <w:b/>
          <w:bCs/>
          <w:u w:val="single"/>
        </w:rPr>
        <w:t xml:space="preserve"> of </w:t>
      </w:r>
      <w:proofErr w:type="spellStart"/>
      <w:r w:rsidRPr="00E67D4B">
        <w:rPr>
          <w:b/>
          <w:bCs/>
          <w:u w:val="single"/>
        </w:rPr>
        <w:t>the</w:t>
      </w:r>
      <w:proofErr w:type="spellEnd"/>
      <w:r w:rsidRPr="00E67D4B">
        <w:rPr>
          <w:b/>
          <w:bCs/>
          <w:u w:val="single"/>
        </w:rPr>
        <w:t xml:space="preserve"> </w:t>
      </w:r>
      <w:proofErr w:type="spellStart"/>
      <w:r w:rsidRPr="00E67D4B">
        <w:rPr>
          <w:b/>
          <w:bCs/>
          <w:u w:val="single"/>
        </w:rPr>
        <w:t>results</w:t>
      </w:r>
      <w:proofErr w:type="spellEnd"/>
      <w:r w:rsidRPr="00E67D4B">
        <w:rPr>
          <w:b/>
          <w:bCs/>
          <w:u w:val="single"/>
        </w:rPr>
        <w:t>:</w:t>
      </w:r>
    </w:p>
    <w:p w14:paraId="303D3A84" w14:textId="15D03DA9" w:rsidR="00C8743E" w:rsidRDefault="00C8743E" w:rsidP="00C8743E">
      <w:pPr>
        <w:pStyle w:val="Listenabsatz"/>
        <w:numPr>
          <w:ilvl w:val="0"/>
          <w:numId w:val="4"/>
        </w:numPr>
      </w:pPr>
      <w:r>
        <w:t>Download the weather and Bike trip data</w:t>
      </w:r>
    </w:p>
    <w:p w14:paraId="32F4CD97" w14:textId="12584195" w:rsidR="00C8743E" w:rsidRDefault="00C8743E" w:rsidP="00C8743E">
      <w:pPr>
        <w:pStyle w:val="Listenabsatz"/>
        <w:numPr>
          <w:ilvl w:val="0"/>
          <w:numId w:val="4"/>
        </w:numPr>
      </w:pPr>
      <w:r>
        <w:t>Use the codes in the “Creating demand data”</w:t>
      </w:r>
    </w:p>
    <w:p w14:paraId="608ADC76" w14:textId="40DFF943" w:rsidR="00C8743E" w:rsidRDefault="00C8743E" w:rsidP="00C8743E">
      <w:pPr>
        <w:pStyle w:val="Listenabsatz"/>
        <w:numPr>
          <w:ilvl w:val="0"/>
          <w:numId w:val="4"/>
        </w:numPr>
      </w:pPr>
      <w:r>
        <w:t xml:space="preserve">Use the data sets gained from the las step to run the “Combined Data” code. </w:t>
      </w:r>
    </w:p>
    <w:p w14:paraId="5DCEABC0" w14:textId="20048C52" w:rsidR="00C8743E" w:rsidRDefault="00C8743E" w:rsidP="00E67D4B">
      <w:pPr>
        <w:pStyle w:val="Listenabsatz"/>
        <w:numPr>
          <w:ilvl w:val="0"/>
          <w:numId w:val="4"/>
        </w:numPr>
        <w:spacing w:line="257" w:lineRule="auto"/>
        <w:ind w:left="1417" w:hanging="1060"/>
      </w:pPr>
      <w:r>
        <w:t>Use the data sets gained from the las step to run the different “</w:t>
      </w:r>
      <w:proofErr w:type="spellStart"/>
      <w:r>
        <w:t>Clustere</w:t>
      </w:r>
      <w:proofErr w:type="spellEnd"/>
      <w:r>
        <w:t xml:space="preserve"> demand pattern” codes</w:t>
      </w:r>
    </w:p>
    <w:p w14:paraId="3B3047FB" w14:textId="75254B50" w:rsidR="00C8743E" w:rsidRDefault="00E67D4B" w:rsidP="00E67D4B">
      <w:pPr>
        <w:pStyle w:val="Listenabsatz"/>
        <w:numPr>
          <w:ilvl w:val="0"/>
          <w:numId w:val="4"/>
        </w:numPr>
      </w:pPr>
      <w:r>
        <w:t>Use the data sets gained from the las step to run the “Demand cluster data” code</w:t>
      </w:r>
    </w:p>
    <w:p w14:paraId="746C5AD6" w14:textId="7CEF671A" w:rsidR="004C4073" w:rsidRDefault="004C4073" w:rsidP="004C4073">
      <w:pPr>
        <w:pStyle w:val="Listenabsatz"/>
      </w:pPr>
    </w:p>
    <w:p w14:paraId="7DC78B2A" w14:textId="674C1F93" w:rsidR="004C4073" w:rsidRPr="004C4073" w:rsidRDefault="004C4073" w:rsidP="004C4073">
      <w:pPr>
        <w:rPr>
          <w:lang w:val="en-US"/>
        </w:rPr>
      </w:pPr>
    </w:p>
    <w:sectPr w:rsidR="004C4073" w:rsidRPr="004C407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B6935"/>
    <w:multiLevelType w:val="hybridMultilevel"/>
    <w:tmpl w:val="3D066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A57E23"/>
    <w:multiLevelType w:val="hybridMultilevel"/>
    <w:tmpl w:val="FBFA7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E1FDA"/>
    <w:multiLevelType w:val="hybridMultilevel"/>
    <w:tmpl w:val="3EF24F02"/>
    <w:lvl w:ilvl="0" w:tplc="502623CA">
      <w:start w:val="1"/>
      <w:numFmt w:val="ordinal"/>
      <w:lvlText w:val="%1 Step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665961">
    <w:abstractNumId w:val="0"/>
  </w:num>
  <w:num w:numId="2" w16cid:durableId="2100171351">
    <w:abstractNumId w:val="1"/>
  </w:num>
  <w:num w:numId="3" w16cid:durableId="479493929">
    <w:abstractNumId w:val="0"/>
  </w:num>
  <w:num w:numId="4" w16cid:durableId="10440647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MzY3NzUxtbA0NzNV0lEKTi0uzszPAykwqgUASjnU6CwAAAA="/>
  </w:docVars>
  <w:rsids>
    <w:rsidRoot w:val="004C4073"/>
    <w:rsid w:val="004C4073"/>
    <w:rsid w:val="006B7D53"/>
    <w:rsid w:val="00891003"/>
    <w:rsid w:val="00C8743E"/>
    <w:rsid w:val="00E67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E605A"/>
  <w15:chartTrackingRefBased/>
  <w15:docId w15:val="{2E7C5DD0-241F-4541-BE17-F30EBCD83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4C4073"/>
    <w:pPr>
      <w:spacing w:line="25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316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Weiser</dc:creator>
  <cp:keywords/>
  <dc:description/>
  <cp:lastModifiedBy>Leon Weiser</cp:lastModifiedBy>
  <cp:revision>2</cp:revision>
  <dcterms:created xsi:type="dcterms:W3CDTF">2022-10-27T17:02:00Z</dcterms:created>
  <dcterms:modified xsi:type="dcterms:W3CDTF">2022-10-31T20:27:00Z</dcterms:modified>
</cp:coreProperties>
</file>